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75D4" w:rsidRPr="001D1610" w:rsidRDefault="00B50C0A">
      <w:pPr>
        <w:jc w:val="center"/>
        <w:rPr>
          <w:rFonts w:ascii="Bookman Old Style" w:hAnsi="Bookman Old Style"/>
          <w:b/>
          <w:sz w:val="22"/>
          <w:szCs w:val="22"/>
        </w:rPr>
      </w:pPr>
      <w:r w:rsidRPr="001D1610">
        <w:rPr>
          <w:rFonts w:ascii="Bookman Old Style" w:hAnsi="Bookman Old Style"/>
          <w:b/>
          <w:sz w:val="22"/>
          <w:szCs w:val="22"/>
        </w:rPr>
        <w:t>LESSON PLAN</w:t>
      </w:r>
    </w:p>
    <w:p w:rsidR="00B175D4" w:rsidRPr="001D1610" w:rsidRDefault="00B175D4">
      <w:pPr>
        <w:jc w:val="center"/>
        <w:rPr>
          <w:rFonts w:ascii="Bookman Old Style" w:hAnsi="Bookman Old Style"/>
          <w:b/>
          <w:sz w:val="22"/>
          <w:szCs w:val="22"/>
        </w:rPr>
      </w:pPr>
    </w:p>
    <w:p w:rsidR="00B175D4" w:rsidRPr="001D1610" w:rsidRDefault="00B175D4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322783" w:rsidP="00E02E10">
      <w:pPr>
        <w:spacing w:line="276" w:lineRule="auto"/>
        <w:rPr>
          <w:rFonts w:ascii="Bookman Old Style" w:hAnsi="Bookman Old Style"/>
          <w:sz w:val="22"/>
          <w:szCs w:val="22"/>
        </w:rPr>
      </w:pPr>
      <w:r w:rsidRPr="001D1610">
        <w:rPr>
          <w:rFonts w:ascii="Bookman Old Style" w:hAnsi="Bookman Old Style"/>
          <w:b/>
          <w:sz w:val="22"/>
          <w:szCs w:val="22"/>
        </w:rPr>
        <w:t>Academic Year</w:t>
      </w:r>
      <w:r w:rsidRPr="001D1610">
        <w:rPr>
          <w:rFonts w:ascii="Bookman Old Style" w:hAnsi="Bookman Old Style"/>
          <w:sz w:val="22"/>
          <w:szCs w:val="22"/>
        </w:rPr>
        <w:tab/>
      </w:r>
      <w:r w:rsidR="005374B0" w:rsidRPr="001D1610">
        <w:rPr>
          <w:rFonts w:ascii="Bookman Old Style" w:hAnsi="Bookman Old Style"/>
          <w:sz w:val="22"/>
          <w:szCs w:val="22"/>
        </w:rPr>
        <w:tab/>
        <w:t xml:space="preserve"> :</w:t>
      </w:r>
      <w:r w:rsidRPr="001D1610">
        <w:rPr>
          <w:rFonts w:ascii="Bookman Old Style" w:hAnsi="Bookman Old Style"/>
          <w:sz w:val="22"/>
          <w:szCs w:val="22"/>
        </w:rPr>
        <w:t xml:space="preserve">  202</w:t>
      </w:r>
      <w:r w:rsidR="001D1610" w:rsidRPr="001D1610">
        <w:rPr>
          <w:rFonts w:ascii="Bookman Old Style" w:hAnsi="Bookman Old Style"/>
          <w:sz w:val="22"/>
          <w:szCs w:val="22"/>
        </w:rPr>
        <w:t>4</w:t>
      </w:r>
      <w:r w:rsidR="00CE5BAF" w:rsidRPr="001D1610">
        <w:rPr>
          <w:rFonts w:ascii="Bookman Old Style" w:hAnsi="Bookman Old Style"/>
          <w:sz w:val="22"/>
          <w:szCs w:val="22"/>
        </w:rPr>
        <w:t>-</w:t>
      </w:r>
      <w:r w:rsidRPr="001D1610">
        <w:rPr>
          <w:rFonts w:ascii="Bookman Old Style" w:hAnsi="Bookman Old Style"/>
          <w:sz w:val="22"/>
          <w:szCs w:val="22"/>
        </w:rPr>
        <w:t>2</w:t>
      </w:r>
      <w:r w:rsidR="001D1610" w:rsidRPr="001D1610">
        <w:rPr>
          <w:rFonts w:ascii="Bookman Old Style" w:hAnsi="Bookman Old Style"/>
          <w:sz w:val="22"/>
          <w:szCs w:val="22"/>
        </w:rPr>
        <w:t>5</w:t>
      </w:r>
    </w:p>
    <w:p w:rsidR="00B175D4" w:rsidRPr="001D1610" w:rsidRDefault="00B50C0A" w:rsidP="00E02E10">
      <w:pPr>
        <w:spacing w:line="276" w:lineRule="auto"/>
        <w:rPr>
          <w:rFonts w:ascii="Bookman Old Style" w:hAnsi="Bookman Old Style"/>
          <w:sz w:val="22"/>
          <w:szCs w:val="22"/>
        </w:rPr>
      </w:pPr>
      <w:r w:rsidRPr="001D1610">
        <w:rPr>
          <w:rFonts w:ascii="Bookman Old Style" w:hAnsi="Bookman Old Style"/>
          <w:b/>
          <w:sz w:val="22"/>
          <w:szCs w:val="22"/>
        </w:rPr>
        <w:t>Year &amp; Semester</w:t>
      </w:r>
      <w:r w:rsidRPr="001D1610">
        <w:rPr>
          <w:rFonts w:ascii="Bookman Old Style" w:hAnsi="Bookman Old Style"/>
          <w:sz w:val="22"/>
          <w:szCs w:val="22"/>
        </w:rPr>
        <w:tab/>
      </w:r>
      <w:r w:rsidR="005374B0" w:rsidRPr="001D1610">
        <w:rPr>
          <w:rFonts w:ascii="Bookman Old Style" w:hAnsi="Bookman Old Style"/>
          <w:sz w:val="22"/>
          <w:szCs w:val="22"/>
        </w:rPr>
        <w:tab/>
        <w:t xml:space="preserve"> :</w:t>
      </w:r>
      <w:r w:rsidR="00CE5BAF" w:rsidRPr="001D1610">
        <w:rPr>
          <w:rFonts w:ascii="Bookman Old Style" w:hAnsi="Bookman Old Style"/>
          <w:sz w:val="22"/>
          <w:szCs w:val="22"/>
        </w:rPr>
        <w:t xml:space="preserve">  I</w:t>
      </w:r>
      <w:r w:rsidR="001D1610" w:rsidRPr="001D1610">
        <w:rPr>
          <w:rFonts w:ascii="Bookman Old Style" w:hAnsi="Bookman Old Style"/>
          <w:sz w:val="22"/>
          <w:szCs w:val="22"/>
        </w:rPr>
        <w:t>I</w:t>
      </w:r>
      <w:r w:rsidR="00CE5BAF" w:rsidRPr="001D1610">
        <w:rPr>
          <w:rFonts w:ascii="Bookman Old Style" w:hAnsi="Bookman Old Style"/>
          <w:sz w:val="22"/>
          <w:szCs w:val="22"/>
        </w:rPr>
        <w:t xml:space="preserve"> Year &amp;</w:t>
      </w:r>
      <w:r w:rsidR="009C7B5B" w:rsidRPr="001D1610">
        <w:rPr>
          <w:rFonts w:ascii="Bookman Old Style" w:hAnsi="Bookman Old Style"/>
          <w:sz w:val="22"/>
          <w:szCs w:val="22"/>
        </w:rPr>
        <w:t xml:space="preserve"> </w:t>
      </w:r>
      <w:r w:rsidR="00147FC2" w:rsidRPr="001D1610">
        <w:rPr>
          <w:rFonts w:ascii="Bookman Old Style" w:hAnsi="Bookman Old Style"/>
          <w:sz w:val="22"/>
          <w:szCs w:val="22"/>
        </w:rPr>
        <w:t>I</w:t>
      </w:r>
      <w:r w:rsidR="00322783" w:rsidRPr="001D1610">
        <w:rPr>
          <w:rFonts w:ascii="Bookman Old Style" w:hAnsi="Bookman Old Style"/>
          <w:sz w:val="22"/>
          <w:szCs w:val="22"/>
        </w:rPr>
        <w:t xml:space="preserve"> Semester</w:t>
      </w:r>
    </w:p>
    <w:p w:rsidR="00B175D4" w:rsidRPr="001D1610" w:rsidRDefault="00B50C0A" w:rsidP="00E02E10">
      <w:pPr>
        <w:spacing w:line="276" w:lineRule="auto"/>
        <w:rPr>
          <w:rFonts w:ascii="Bookman Old Style" w:hAnsi="Bookman Old Style"/>
          <w:sz w:val="22"/>
          <w:szCs w:val="22"/>
        </w:rPr>
      </w:pPr>
      <w:r w:rsidRPr="001D1610">
        <w:rPr>
          <w:rFonts w:ascii="Bookman Old Style" w:hAnsi="Bookman Old Style"/>
          <w:b/>
          <w:sz w:val="22"/>
          <w:szCs w:val="22"/>
        </w:rPr>
        <w:t>Branch</w:t>
      </w:r>
      <w:r w:rsidRPr="001D1610">
        <w:rPr>
          <w:rFonts w:ascii="Bookman Old Style" w:hAnsi="Bookman Old Style"/>
          <w:sz w:val="22"/>
          <w:szCs w:val="22"/>
        </w:rPr>
        <w:tab/>
      </w:r>
      <w:r w:rsidRPr="001D1610">
        <w:rPr>
          <w:rFonts w:ascii="Bookman Old Style" w:hAnsi="Bookman Old Style"/>
          <w:sz w:val="22"/>
          <w:szCs w:val="22"/>
        </w:rPr>
        <w:tab/>
      </w:r>
      <w:r w:rsidR="005374B0" w:rsidRPr="001D1610">
        <w:rPr>
          <w:rFonts w:ascii="Bookman Old Style" w:hAnsi="Bookman Old Style"/>
          <w:sz w:val="22"/>
          <w:szCs w:val="22"/>
        </w:rPr>
        <w:tab/>
        <w:t xml:space="preserve"> :</w:t>
      </w:r>
      <w:r w:rsidRPr="001D1610">
        <w:rPr>
          <w:rFonts w:ascii="Bookman Old Style" w:hAnsi="Bookman Old Style"/>
          <w:sz w:val="22"/>
          <w:szCs w:val="22"/>
        </w:rPr>
        <w:t xml:space="preserve">  </w:t>
      </w:r>
      <w:r w:rsidR="001D1610" w:rsidRPr="001D1610">
        <w:rPr>
          <w:rFonts w:ascii="Bookman Old Style" w:hAnsi="Bookman Old Style"/>
          <w:sz w:val="22"/>
          <w:szCs w:val="22"/>
        </w:rPr>
        <w:t>CSE</w:t>
      </w:r>
    </w:p>
    <w:p w:rsidR="001D1610" w:rsidRPr="003E1A90" w:rsidRDefault="00B50C0A" w:rsidP="001D1610">
      <w:pPr>
        <w:tabs>
          <w:tab w:val="left" w:pos="10348"/>
        </w:tabs>
        <w:spacing w:before="60"/>
        <w:ind w:right="-46"/>
        <w:rPr>
          <w:b/>
          <w:color w:val="0070C0"/>
        </w:rPr>
      </w:pPr>
      <w:r w:rsidRPr="001D1610">
        <w:rPr>
          <w:rFonts w:ascii="Bookman Old Style" w:hAnsi="Bookman Old Style"/>
          <w:b/>
          <w:sz w:val="22"/>
          <w:szCs w:val="22"/>
        </w:rPr>
        <w:t xml:space="preserve">Subject Code &amp; Name </w:t>
      </w:r>
      <w:r w:rsidR="001D1610">
        <w:rPr>
          <w:rFonts w:ascii="Bookman Old Style" w:hAnsi="Bookman Old Style"/>
          <w:b/>
          <w:sz w:val="22"/>
          <w:szCs w:val="22"/>
        </w:rPr>
        <w:t xml:space="preserve">     </w:t>
      </w:r>
      <w:r w:rsidRPr="001D1610">
        <w:rPr>
          <w:rFonts w:ascii="Bookman Old Style" w:hAnsi="Bookman Old Style"/>
          <w:sz w:val="22"/>
          <w:szCs w:val="22"/>
        </w:rPr>
        <w:t>:</w:t>
      </w:r>
      <w:r w:rsidR="00147FC2" w:rsidRPr="001D1610">
        <w:rPr>
          <w:rFonts w:ascii="Bookman Old Style" w:hAnsi="Bookman Old Style"/>
          <w:sz w:val="22"/>
          <w:szCs w:val="22"/>
        </w:rPr>
        <w:t xml:space="preserve">  </w:t>
      </w:r>
      <w:r w:rsidR="001D1610" w:rsidRPr="001D1610">
        <w:rPr>
          <w:rFonts w:ascii="Bookman Old Style" w:hAnsi="Bookman Old Style"/>
          <w:sz w:val="22"/>
          <w:szCs w:val="22"/>
        </w:rPr>
        <w:t>OBJECT ORIENTED PROGRAMMING THROUGH JAVA LAB</w:t>
      </w:r>
    </w:p>
    <w:p w:rsidR="00B175D4" w:rsidRPr="001D1610" w:rsidRDefault="00B50C0A" w:rsidP="00E02E10">
      <w:pPr>
        <w:spacing w:line="276" w:lineRule="auto"/>
        <w:rPr>
          <w:rFonts w:ascii="Bookman Old Style" w:hAnsi="Bookman Old Style"/>
          <w:sz w:val="22"/>
          <w:szCs w:val="22"/>
        </w:rPr>
      </w:pPr>
      <w:bookmarkStart w:id="0" w:name="_heading=h.gjdgxs" w:colFirst="0" w:colLast="0"/>
      <w:bookmarkEnd w:id="0"/>
      <w:r w:rsidRPr="001D1610">
        <w:rPr>
          <w:rFonts w:ascii="Bookman Old Style" w:hAnsi="Bookman Old Style"/>
          <w:b/>
          <w:sz w:val="22"/>
          <w:szCs w:val="22"/>
        </w:rPr>
        <w:t xml:space="preserve">Name of Faculty  </w:t>
      </w:r>
      <w:r w:rsidRPr="001D1610">
        <w:rPr>
          <w:rFonts w:ascii="Bookman Old Style" w:hAnsi="Bookman Old Style"/>
          <w:sz w:val="22"/>
          <w:szCs w:val="22"/>
        </w:rPr>
        <w:t xml:space="preserve">   </w:t>
      </w:r>
      <w:r w:rsidRPr="001D1610">
        <w:rPr>
          <w:rFonts w:ascii="Bookman Old Style" w:hAnsi="Bookman Old Style"/>
          <w:sz w:val="22"/>
          <w:szCs w:val="22"/>
        </w:rPr>
        <w:tab/>
      </w:r>
      <w:r w:rsidR="00147FC2" w:rsidRPr="001D1610">
        <w:rPr>
          <w:rFonts w:ascii="Bookman Old Style" w:hAnsi="Bookman Old Style"/>
          <w:sz w:val="22"/>
          <w:szCs w:val="22"/>
        </w:rPr>
        <w:t xml:space="preserve"> </w:t>
      </w:r>
      <w:r w:rsidRPr="001D1610">
        <w:rPr>
          <w:rFonts w:ascii="Bookman Old Style" w:hAnsi="Bookman Old Style"/>
          <w:sz w:val="22"/>
          <w:szCs w:val="22"/>
        </w:rPr>
        <w:t xml:space="preserve">:  </w:t>
      </w:r>
      <w:r w:rsidR="00CE5BAF" w:rsidRPr="001D1610">
        <w:rPr>
          <w:rFonts w:ascii="Bookman Old Style" w:hAnsi="Bookman Old Style"/>
          <w:sz w:val="22"/>
          <w:szCs w:val="22"/>
        </w:rPr>
        <w:t>Mr</w:t>
      </w:r>
      <w:r w:rsidR="00B834D3" w:rsidRPr="001D1610">
        <w:rPr>
          <w:rFonts w:ascii="Bookman Old Style" w:hAnsi="Bookman Old Style"/>
          <w:sz w:val="22"/>
          <w:szCs w:val="22"/>
        </w:rPr>
        <w:t>s</w:t>
      </w:r>
      <w:r w:rsidR="00CE5BAF" w:rsidRPr="001D1610">
        <w:rPr>
          <w:rFonts w:ascii="Bookman Old Style" w:hAnsi="Bookman Old Style"/>
          <w:sz w:val="22"/>
          <w:szCs w:val="22"/>
        </w:rPr>
        <w:t xml:space="preserve">. </w:t>
      </w:r>
      <w:r w:rsidR="00B834D3" w:rsidRPr="001D1610">
        <w:rPr>
          <w:rFonts w:ascii="Bookman Old Style" w:hAnsi="Bookman Old Style"/>
          <w:sz w:val="22"/>
          <w:szCs w:val="22"/>
        </w:rPr>
        <w:t xml:space="preserve">D. </w:t>
      </w:r>
      <w:proofErr w:type="spellStart"/>
      <w:r w:rsidR="00B834D3" w:rsidRPr="001D1610">
        <w:rPr>
          <w:rFonts w:ascii="Bookman Old Style" w:hAnsi="Bookman Old Style"/>
          <w:sz w:val="22"/>
          <w:szCs w:val="22"/>
        </w:rPr>
        <w:t>Sree</w:t>
      </w:r>
      <w:proofErr w:type="spellEnd"/>
      <w:r w:rsidR="00B834D3" w:rsidRPr="001D1610">
        <w:rPr>
          <w:rFonts w:ascii="Bookman Old Style" w:hAnsi="Bookman Old Style"/>
          <w:sz w:val="22"/>
          <w:szCs w:val="22"/>
        </w:rPr>
        <w:t xml:space="preserve"> Lakshmi</w:t>
      </w:r>
    </w:p>
    <w:p w:rsidR="004A5CF1" w:rsidRPr="001D1610" w:rsidRDefault="004A5CF1">
      <w:pPr>
        <w:rPr>
          <w:rFonts w:ascii="Bookman Old Style" w:hAnsi="Bookman Old Style"/>
          <w:sz w:val="22"/>
          <w:szCs w:val="22"/>
        </w:rPr>
      </w:pPr>
    </w:p>
    <w:tbl>
      <w:tblPr>
        <w:tblW w:w="13705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6"/>
        <w:gridCol w:w="10478"/>
        <w:gridCol w:w="2051"/>
      </w:tblGrid>
      <w:tr w:rsidR="001D1610" w:rsidRPr="001D1610" w:rsidTr="00D257A9">
        <w:trPr>
          <w:trHeight w:val="319"/>
        </w:trPr>
        <w:tc>
          <w:tcPr>
            <w:tcW w:w="13705" w:type="dxa"/>
            <w:gridSpan w:val="3"/>
          </w:tcPr>
          <w:p w:rsidR="006803B9" w:rsidRPr="001D1610" w:rsidRDefault="006803B9" w:rsidP="002E0344">
            <w:pPr>
              <w:pStyle w:val="TableParagraph"/>
              <w:spacing w:line="256" w:lineRule="exact"/>
              <w:ind w:left="3575" w:right="3572"/>
              <w:jc w:val="center"/>
              <w:rPr>
                <w:b/>
                <w:sz w:val="24"/>
              </w:rPr>
            </w:pPr>
            <w:r w:rsidRPr="001D1610">
              <w:rPr>
                <w:b/>
                <w:sz w:val="28"/>
              </w:rPr>
              <w:t>Course Outcomes</w:t>
            </w:r>
          </w:p>
        </w:tc>
      </w:tr>
      <w:tr w:rsidR="001D1610" w:rsidRPr="001D1610" w:rsidTr="00E02E10">
        <w:trPr>
          <w:trHeight w:val="319"/>
        </w:trPr>
        <w:tc>
          <w:tcPr>
            <w:tcW w:w="11654" w:type="dxa"/>
            <w:gridSpan w:val="2"/>
          </w:tcPr>
          <w:p w:rsidR="00D257A9" w:rsidRPr="00CB1C60" w:rsidRDefault="00D257A9" w:rsidP="002E0344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 w:rsidRPr="00CB1C60">
              <w:rPr>
                <w:b/>
                <w:sz w:val="24"/>
              </w:rPr>
              <w:t>Upon successful completion of the course, the student will be able to</w:t>
            </w:r>
          </w:p>
        </w:tc>
        <w:tc>
          <w:tcPr>
            <w:tcW w:w="2051" w:type="dxa"/>
          </w:tcPr>
          <w:p w:rsidR="00D257A9" w:rsidRPr="001D1610" w:rsidRDefault="008C7CE1" w:rsidP="008C7CE1">
            <w:pPr>
              <w:pStyle w:val="TableParagraph"/>
              <w:spacing w:line="256" w:lineRule="exact"/>
              <w:ind w:left="107"/>
              <w:jc w:val="center"/>
              <w:rPr>
                <w:b/>
                <w:sz w:val="24"/>
              </w:rPr>
            </w:pPr>
            <w:r w:rsidRPr="001D1610">
              <w:rPr>
                <w:b/>
                <w:sz w:val="24"/>
              </w:rPr>
              <w:t>Blooms Level</w:t>
            </w:r>
          </w:p>
        </w:tc>
      </w:tr>
      <w:tr w:rsidR="00CB1C60" w:rsidRPr="001D1610" w:rsidTr="00633EC0">
        <w:trPr>
          <w:trHeight w:val="368"/>
        </w:trPr>
        <w:tc>
          <w:tcPr>
            <w:tcW w:w="1176" w:type="dxa"/>
          </w:tcPr>
          <w:p w:rsidR="00CB1C60" w:rsidRPr="001D1610" w:rsidRDefault="00CB1C60" w:rsidP="002E0344">
            <w:pPr>
              <w:pStyle w:val="TableParagraph"/>
              <w:spacing w:line="273" w:lineRule="exact"/>
              <w:ind w:left="147" w:right="138"/>
              <w:jc w:val="center"/>
              <w:rPr>
                <w:b/>
                <w:sz w:val="24"/>
              </w:rPr>
            </w:pPr>
            <w:r w:rsidRPr="001D1610">
              <w:rPr>
                <w:b/>
                <w:sz w:val="24"/>
              </w:rPr>
              <w:t>CO1</w:t>
            </w:r>
          </w:p>
        </w:tc>
        <w:tc>
          <w:tcPr>
            <w:tcW w:w="10478" w:type="dxa"/>
          </w:tcPr>
          <w:p w:rsidR="00CB1C60" w:rsidRPr="003E1A90" w:rsidRDefault="00CB1C60" w:rsidP="00036B4B">
            <w:pPr>
              <w:spacing w:before="60" w:after="60" w:line="276" w:lineRule="auto"/>
              <w:ind w:left="99"/>
              <w:contextualSpacing/>
              <w:jc w:val="both"/>
            </w:pPr>
            <w:r w:rsidRPr="003E1A90">
              <w:t>Implement the programs by using basics and fundamental concepts of JAVA.</w:t>
            </w:r>
            <w:r w:rsidRPr="003E1A90">
              <w:tab/>
            </w:r>
          </w:p>
        </w:tc>
        <w:tc>
          <w:tcPr>
            <w:tcW w:w="2051" w:type="dxa"/>
            <w:vAlign w:val="center"/>
          </w:tcPr>
          <w:p w:rsidR="00CB1C60" w:rsidRPr="003E1A90" w:rsidRDefault="00CB1C60" w:rsidP="00CB1C60">
            <w:pPr>
              <w:pStyle w:val="TableParagraph"/>
              <w:spacing w:before="60" w:after="60" w:line="247" w:lineRule="exact"/>
              <w:ind w:left="112" w:right="104"/>
              <w:jc w:val="center"/>
            </w:pPr>
            <w:r w:rsidRPr="003E1A90">
              <w:rPr>
                <w:spacing w:val="-5"/>
              </w:rPr>
              <w:t>L3</w:t>
            </w:r>
          </w:p>
        </w:tc>
      </w:tr>
      <w:tr w:rsidR="00CB1C60" w:rsidRPr="001D1610" w:rsidTr="00633EC0">
        <w:trPr>
          <w:trHeight w:val="369"/>
        </w:trPr>
        <w:tc>
          <w:tcPr>
            <w:tcW w:w="1176" w:type="dxa"/>
          </w:tcPr>
          <w:p w:rsidR="00CB1C60" w:rsidRPr="001D1610" w:rsidRDefault="00CB1C60" w:rsidP="002E0344">
            <w:pPr>
              <w:pStyle w:val="TableParagraph"/>
              <w:spacing w:line="275" w:lineRule="exact"/>
              <w:ind w:left="147" w:right="138"/>
              <w:jc w:val="center"/>
              <w:rPr>
                <w:b/>
                <w:sz w:val="24"/>
              </w:rPr>
            </w:pPr>
            <w:r w:rsidRPr="001D1610">
              <w:rPr>
                <w:b/>
                <w:sz w:val="24"/>
              </w:rPr>
              <w:t>CO2</w:t>
            </w:r>
          </w:p>
        </w:tc>
        <w:tc>
          <w:tcPr>
            <w:tcW w:w="10478" w:type="dxa"/>
          </w:tcPr>
          <w:p w:rsidR="00CB1C60" w:rsidRPr="003E1A90" w:rsidRDefault="00CB1C60" w:rsidP="00036B4B">
            <w:pPr>
              <w:spacing w:before="60" w:after="60" w:line="276" w:lineRule="auto"/>
              <w:ind w:left="99"/>
              <w:contextualSpacing/>
              <w:jc w:val="both"/>
            </w:pPr>
            <w:r w:rsidRPr="003E1A90">
              <w:t xml:space="preserve">Apply the knowledge of OOP principles to develop applications. </w:t>
            </w:r>
          </w:p>
        </w:tc>
        <w:tc>
          <w:tcPr>
            <w:tcW w:w="2051" w:type="dxa"/>
            <w:vAlign w:val="center"/>
          </w:tcPr>
          <w:p w:rsidR="00CB1C60" w:rsidRPr="003E1A90" w:rsidRDefault="00CB1C60" w:rsidP="00CB1C60">
            <w:pPr>
              <w:pStyle w:val="TableParagraph"/>
              <w:spacing w:before="60" w:after="60" w:line="247" w:lineRule="exact"/>
              <w:ind w:left="112" w:right="104"/>
              <w:jc w:val="center"/>
            </w:pPr>
            <w:r w:rsidRPr="003E1A90">
              <w:rPr>
                <w:spacing w:val="-5"/>
              </w:rPr>
              <w:t>L3</w:t>
            </w:r>
          </w:p>
        </w:tc>
      </w:tr>
      <w:tr w:rsidR="00CB1C60" w:rsidRPr="001D1610" w:rsidTr="00633EC0">
        <w:trPr>
          <w:trHeight w:val="367"/>
        </w:trPr>
        <w:tc>
          <w:tcPr>
            <w:tcW w:w="1176" w:type="dxa"/>
          </w:tcPr>
          <w:p w:rsidR="00CB1C60" w:rsidRPr="001D1610" w:rsidRDefault="00CB1C60" w:rsidP="002E0344">
            <w:pPr>
              <w:pStyle w:val="TableParagraph"/>
              <w:spacing w:line="273" w:lineRule="exact"/>
              <w:ind w:left="147" w:right="138"/>
              <w:jc w:val="center"/>
              <w:rPr>
                <w:b/>
                <w:sz w:val="24"/>
              </w:rPr>
            </w:pPr>
            <w:r w:rsidRPr="001D1610">
              <w:rPr>
                <w:b/>
                <w:sz w:val="24"/>
              </w:rPr>
              <w:t>CO3</w:t>
            </w:r>
          </w:p>
        </w:tc>
        <w:tc>
          <w:tcPr>
            <w:tcW w:w="10478" w:type="dxa"/>
          </w:tcPr>
          <w:p w:rsidR="00CB1C60" w:rsidRPr="003E1A90" w:rsidRDefault="00CB1C60" w:rsidP="00036B4B">
            <w:pPr>
              <w:spacing w:before="60" w:after="60" w:line="276" w:lineRule="auto"/>
              <w:ind w:left="99"/>
              <w:contextualSpacing/>
              <w:jc w:val="both"/>
            </w:pPr>
            <w:r w:rsidRPr="003E1A90">
              <w:t xml:space="preserve">Analyze the Java code to write bug free programs. </w:t>
            </w:r>
          </w:p>
        </w:tc>
        <w:tc>
          <w:tcPr>
            <w:tcW w:w="2051" w:type="dxa"/>
            <w:vAlign w:val="center"/>
          </w:tcPr>
          <w:p w:rsidR="00CB1C60" w:rsidRPr="003E1A90" w:rsidRDefault="00CB1C60" w:rsidP="00CB1C60">
            <w:pPr>
              <w:pStyle w:val="TableParagraph"/>
              <w:spacing w:before="60" w:after="60" w:line="247" w:lineRule="exact"/>
              <w:ind w:left="112" w:right="104"/>
              <w:jc w:val="center"/>
            </w:pPr>
            <w:r w:rsidRPr="003E1A90">
              <w:rPr>
                <w:spacing w:val="-5"/>
              </w:rPr>
              <w:t>L4</w:t>
            </w:r>
          </w:p>
        </w:tc>
      </w:tr>
      <w:tr w:rsidR="00CB1C60" w:rsidRPr="001D1610" w:rsidTr="00633EC0">
        <w:trPr>
          <w:trHeight w:val="369"/>
        </w:trPr>
        <w:tc>
          <w:tcPr>
            <w:tcW w:w="1176" w:type="dxa"/>
          </w:tcPr>
          <w:p w:rsidR="00CB1C60" w:rsidRPr="001D1610" w:rsidRDefault="00CB1C60" w:rsidP="002E0344">
            <w:pPr>
              <w:pStyle w:val="TableParagraph"/>
              <w:spacing w:line="273" w:lineRule="exact"/>
              <w:ind w:left="147" w:right="138"/>
              <w:jc w:val="center"/>
              <w:rPr>
                <w:b/>
                <w:sz w:val="24"/>
              </w:rPr>
            </w:pPr>
            <w:r w:rsidRPr="001D1610">
              <w:rPr>
                <w:b/>
                <w:sz w:val="24"/>
              </w:rPr>
              <w:t>CO4</w:t>
            </w:r>
          </w:p>
        </w:tc>
        <w:tc>
          <w:tcPr>
            <w:tcW w:w="10478" w:type="dxa"/>
          </w:tcPr>
          <w:p w:rsidR="00CB1C60" w:rsidRPr="003E1A90" w:rsidRDefault="00CB1C60" w:rsidP="00036B4B">
            <w:pPr>
              <w:spacing w:before="60" w:after="60" w:line="276" w:lineRule="auto"/>
              <w:ind w:left="99"/>
              <w:contextualSpacing/>
              <w:jc w:val="both"/>
            </w:pPr>
            <w:r w:rsidRPr="003E1A90">
              <w:t>Use APIs to develop different applications in JAVA.</w:t>
            </w:r>
          </w:p>
        </w:tc>
        <w:tc>
          <w:tcPr>
            <w:tcW w:w="2051" w:type="dxa"/>
            <w:vAlign w:val="center"/>
          </w:tcPr>
          <w:p w:rsidR="00CB1C60" w:rsidRPr="003E1A90" w:rsidRDefault="00CB1C60" w:rsidP="00CB1C60">
            <w:pPr>
              <w:pStyle w:val="TableParagraph"/>
              <w:spacing w:before="60" w:after="60" w:line="247" w:lineRule="exact"/>
              <w:ind w:left="112" w:right="104"/>
              <w:jc w:val="center"/>
            </w:pPr>
            <w:r w:rsidRPr="003E1A90">
              <w:rPr>
                <w:spacing w:val="-5"/>
              </w:rPr>
              <w:t>L3</w:t>
            </w:r>
          </w:p>
        </w:tc>
      </w:tr>
    </w:tbl>
    <w:p w:rsidR="004A5CF1" w:rsidRPr="001D1610" w:rsidRDefault="004A5CF1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B175D4">
      <w:pPr>
        <w:rPr>
          <w:rFonts w:ascii="Bookman Old Style" w:hAnsi="Bookman Old Style"/>
          <w:b/>
          <w:sz w:val="22"/>
          <w:szCs w:val="22"/>
        </w:rPr>
      </w:pPr>
    </w:p>
    <w:p w:rsidR="00B175D4" w:rsidRPr="001D1610" w:rsidRDefault="00B175D4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B175D4">
      <w:pPr>
        <w:rPr>
          <w:rFonts w:ascii="Bookman Old Style" w:hAnsi="Bookman Old Style"/>
          <w:b/>
          <w:sz w:val="22"/>
          <w:szCs w:val="22"/>
        </w:rPr>
      </w:pPr>
    </w:p>
    <w:tbl>
      <w:tblPr>
        <w:tblStyle w:val="a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9"/>
        <w:gridCol w:w="3051"/>
        <w:gridCol w:w="3405"/>
        <w:gridCol w:w="1274"/>
        <w:gridCol w:w="1558"/>
        <w:gridCol w:w="1558"/>
        <w:gridCol w:w="1419"/>
        <w:gridCol w:w="1175"/>
      </w:tblGrid>
      <w:tr w:rsidR="00A7455D" w:rsidRPr="005D4D66" w:rsidTr="00A7455D">
        <w:trPr>
          <w:trHeight w:val="1085"/>
        </w:trPr>
        <w:tc>
          <w:tcPr>
            <w:tcW w:w="264" w:type="pct"/>
            <w:vAlign w:val="center"/>
          </w:tcPr>
          <w:p w:rsidR="007142CB" w:rsidRPr="005D4D66" w:rsidRDefault="007142CB">
            <w:pPr>
              <w:ind w:left="360" w:firstLine="720"/>
              <w:jc w:val="center"/>
              <w:rPr>
                <w:b/>
                <w:sz w:val="22"/>
                <w:szCs w:val="22"/>
              </w:rPr>
            </w:pPr>
          </w:p>
          <w:p w:rsidR="007142CB" w:rsidRPr="005D4D66" w:rsidRDefault="007142CB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S.</w:t>
            </w:r>
            <w:r w:rsidR="00E71147" w:rsidRPr="005D4D66">
              <w:rPr>
                <w:b/>
                <w:sz w:val="22"/>
                <w:szCs w:val="22"/>
              </w:rPr>
              <w:t xml:space="preserve"> </w:t>
            </w:r>
            <w:r w:rsidRPr="005D4D66">
              <w:rPr>
                <w:b/>
                <w:sz w:val="22"/>
                <w:szCs w:val="22"/>
              </w:rPr>
              <w:t>No</w:t>
            </w:r>
            <w:r w:rsidR="00E71147" w:rsidRPr="005D4D66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1075" w:type="pct"/>
            <w:vAlign w:val="center"/>
          </w:tcPr>
          <w:p w:rsidR="007142CB" w:rsidRPr="005D4D66" w:rsidRDefault="007142CB">
            <w:pPr>
              <w:pStyle w:val="Heading3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D4D66">
              <w:rPr>
                <w:rFonts w:ascii="Times New Roman" w:hAnsi="Times New Roman"/>
                <w:sz w:val="22"/>
                <w:szCs w:val="22"/>
              </w:rPr>
              <w:t>Experiment Name</w:t>
            </w:r>
          </w:p>
        </w:tc>
        <w:tc>
          <w:tcPr>
            <w:tcW w:w="1200" w:type="pct"/>
            <w:vAlign w:val="center"/>
          </w:tcPr>
          <w:p w:rsidR="007142CB" w:rsidRPr="005D4D66" w:rsidRDefault="007142CB" w:rsidP="00215F6C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Learning Outcome</w:t>
            </w:r>
          </w:p>
        </w:tc>
        <w:tc>
          <w:tcPr>
            <w:tcW w:w="449" w:type="pct"/>
            <w:vAlign w:val="center"/>
          </w:tcPr>
          <w:p w:rsidR="007142CB" w:rsidRPr="005D4D66" w:rsidRDefault="00100A54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 xml:space="preserve">No. of </w:t>
            </w:r>
            <w:r w:rsidR="007142CB" w:rsidRPr="005D4D66">
              <w:rPr>
                <w:b/>
                <w:sz w:val="22"/>
                <w:szCs w:val="22"/>
              </w:rPr>
              <w:t>Hours Required</w:t>
            </w:r>
          </w:p>
          <w:p w:rsidR="007142CB" w:rsidRPr="005D4D66" w:rsidRDefault="007142C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:rsidR="007142CB" w:rsidRPr="005D4D66" w:rsidRDefault="00100A54" w:rsidP="00CF7560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No. of Cumulative Hours</w:t>
            </w:r>
          </w:p>
        </w:tc>
        <w:tc>
          <w:tcPr>
            <w:tcW w:w="549" w:type="pct"/>
            <w:vAlign w:val="center"/>
          </w:tcPr>
          <w:p w:rsidR="007142CB" w:rsidRPr="005D4D66" w:rsidRDefault="007142CB" w:rsidP="004F1573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Expected date of task completion</w:t>
            </w:r>
          </w:p>
        </w:tc>
        <w:tc>
          <w:tcPr>
            <w:tcW w:w="500" w:type="pct"/>
          </w:tcPr>
          <w:p w:rsidR="007142CB" w:rsidRPr="005D4D66" w:rsidRDefault="007142CB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Actual date of task completion</w:t>
            </w:r>
          </w:p>
        </w:tc>
        <w:tc>
          <w:tcPr>
            <w:tcW w:w="414" w:type="pct"/>
            <w:vAlign w:val="center"/>
          </w:tcPr>
          <w:p w:rsidR="007142CB" w:rsidRPr="005D4D66" w:rsidRDefault="007142CB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Review/ Remarks</w:t>
            </w:r>
          </w:p>
          <w:p w:rsidR="007142CB" w:rsidRPr="005D4D66" w:rsidRDefault="007142CB">
            <w:pPr>
              <w:jc w:val="center"/>
              <w:rPr>
                <w:b/>
                <w:sz w:val="22"/>
                <w:szCs w:val="22"/>
              </w:rPr>
            </w:pPr>
            <w:r w:rsidRPr="005D4D66">
              <w:rPr>
                <w:b/>
                <w:sz w:val="22"/>
                <w:szCs w:val="22"/>
              </w:rPr>
              <w:t>(by HOD)</w:t>
            </w:r>
          </w:p>
        </w:tc>
      </w:tr>
      <w:tr w:rsidR="00A7455D" w:rsidRPr="005D4D66" w:rsidTr="00A7455D">
        <w:trPr>
          <w:trHeight w:val="530"/>
        </w:trPr>
        <w:tc>
          <w:tcPr>
            <w:tcW w:w="264" w:type="pct"/>
            <w:vAlign w:val="center"/>
          </w:tcPr>
          <w:p w:rsidR="007142CB" w:rsidRPr="005D4D66" w:rsidRDefault="007142CB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</w:t>
            </w:r>
          </w:p>
        </w:tc>
        <w:tc>
          <w:tcPr>
            <w:tcW w:w="1075" w:type="pct"/>
            <w:vAlign w:val="center"/>
          </w:tcPr>
          <w:p w:rsidR="007142CB" w:rsidRPr="005D4D66" w:rsidRDefault="00A20B0A" w:rsidP="009742DC">
            <w:pPr>
              <w:autoSpaceDE w:val="0"/>
              <w:autoSpaceDN w:val="0"/>
              <w:adjustRightInd w:val="0"/>
            </w:pPr>
            <w:r w:rsidRPr="005D4D66">
              <w:t>Introduction</w:t>
            </w:r>
            <w:r w:rsidR="00A979D3" w:rsidRPr="005D4D66">
              <w:t xml:space="preserve"> to Java</w:t>
            </w:r>
          </w:p>
        </w:tc>
        <w:tc>
          <w:tcPr>
            <w:tcW w:w="1200" w:type="pct"/>
            <w:vAlign w:val="center"/>
          </w:tcPr>
          <w:p w:rsidR="007142CB" w:rsidRPr="005D4D66" w:rsidRDefault="00A20B0A" w:rsidP="00D708C5">
            <w:r w:rsidRPr="005D4D66">
              <w:t>Introduce Java Environment and simple programs</w:t>
            </w:r>
          </w:p>
        </w:tc>
        <w:tc>
          <w:tcPr>
            <w:tcW w:w="449" w:type="pct"/>
            <w:vAlign w:val="center"/>
          </w:tcPr>
          <w:p w:rsidR="007142CB" w:rsidRPr="005D4D66" w:rsidRDefault="007602D1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142CB" w:rsidRPr="005D4D66" w:rsidRDefault="007602D1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</w:tcPr>
          <w:p w:rsidR="007142CB" w:rsidRPr="005D4D66" w:rsidRDefault="007142CB" w:rsidP="005374B0">
            <w:pPr>
              <w:rPr>
                <w:b/>
                <w:sz w:val="22"/>
                <w:szCs w:val="22"/>
              </w:rPr>
            </w:pPr>
            <w:bookmarkStart w:id="1" w:name="_GoBack"/>
            <w:bookmarkEnd w:id="1"/>
          </w:p>
        </w:tc>
        <w:tc>
          <w:tcPr>
            <w:tcW w:w="500" w:type="pct"/>
          </w:tcPr>
          <w:p w:rsidR="007142CB" w:rsidRPr="005D4D66" w:rsidRDefault="007142CB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142CB" w:rsidRPr="005D4D66" w:rsidRDefault="007142CB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30"/>
        </w:trPr>
        <w:tc>
          <w:tcPr>
            <w:tcW w:w="264" w:type="pct"/>
            <w:vAlign w:val="center"/>
          </w:tcPr>
          <w:p w:rsidR="00D708C5" w:rsidRPr="005D4D66" w:rsidRDefault="00D708C5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</w:t>
            </w:r>
          </w:p>
        </w:tc>
        <w:tc>
          <w:tcPr>
            <w:tcW w:w="1075" w:type="pct"/>
            <w:vAlign w:val="center"/>
          </w:tcPr>
          <w:p w:rsidR="00D708C5" w:rsidRPr="005D4D66" w:rsidRDefault="00A979D3" w:rsidP="00AD66EB">
            <w:pPr>
              <w:autoSpaceDE w:val="0"/>
              <w:autoSpaceDN w:val="0"/>
              <w:adjustRightInd w:val="0"/>
            </w:pPr>
            <w:r w:rsidRPr="005D4D66">
              <w:t>Simple Java Programs using data types and expression</w:t>
            </w:r>
          </w:p>
        </w:tc>
        <w:tc>
          <w:tcPr>
            <w:tcW w:w="1200" w:type="pct"/>
            <w:vAlign w:val="center"/>
          </w:tcPr>
          <w:p w:rsidR="00A6719C" w:rsidRPr="005D4D66" w:rsidRDefault="00A6719C" w:rsidP="00A20B0A">
            <w:pPr>
              <w:pStyle w:val="ListParagraph"/>
              <w:numPr>
                <w:ilvl w:val="0"/>
                <w:numId w:val="5"/>
              </w:numPr>
              <w:ind w:right="62"/>
            </w:pPr>
            <w:r w:rsidRPr="005D4D66">
              <w:t>To display default value of all primitive data type of JAVA</w:t>
            </w:r>
          </w:p>
          <w:p w:rsidR="00A20B0A" w:rsidRPr="005D4D66" w:rsidRDefault="00A20B0A" w:rsidP="00A20B0A">
            <w:pPr>
              <w:pStyle w:val="ListParagraph"/>
              <w:ind w:left="423" w:right="62"/>
            </w:pPr>
          </w:p>
          <w:p w:rsidR="00D708C5" w:rsidRPr="005D4D66" w:rsidRDefault="00A6719C" w:rsidP="00A20B0A">
            <w:pPr>
              <w:ind w:left="347" w:right="62" w:hanging="284"/>
            </w:pPr>
            <w:r w:rsidRPr="005D4D66">
              <w:t xml:space="preserve">b) To display the roots of a quadratic equation </w:t>
            </w:r>
            <w:r w:rsidRPr="005D4D66">
              <w:lastRenderedPageBreak/>
              <w:t>ax</w:t>
            </w:r>
            <w:r w:rsidRPr="005D4D66">
              <w:rPr>
                <w:vertAlign w:val="superscript"/>
              </w:rPr>
              <w:t>2</w:t>
            </w:r>
            <w:r w:rsidRPr="005D4D66">
              <w:t>+bx=0. Calculate the discriminate D and basing on value of D, describe the nature of root.</w:t>
            </w:r>
          </w:p>
        </w:tc>
        <w:tc>
          <w:tcPr>
            <w:tcW w:w="449" w:type="pct"/>
            <w:vAlign w:val="center"/>
          </w:tcPr>
          <w:p w:rsidR="00D708C5" w:rsidRPr="005D4D66" w:rsidRDefault="00D708C5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549" w:type="pct"/>
            <w:vAlign w:val="center"/>
          </w:tcPr>
          <w:p w:rsidR="00D708C5" w:rsidRPr="005D4D66" w:rsidRDefault="00D708C5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6</w:t>
            </w:r>
          </w:p>
        </w:tc>
        <w:tc>
          <w:tcPr>
            <w:tcW w:w="549" w:type="pct"/>
          </w:tcPr>
          <w:p w:rsidR="00D708C5" w:rsidRPr="005D4D66" w:rsidRDefault="00D708C5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500" w:type="pct"/>
          </w:tcPr>
          <w:p w:rsidR="00D708C5" w:rsidRPr="005D4D66" w:rsidRDefault="00D708C5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D708C5" w:rsidRPr="005D4D66" w:rsidRDefault="00D708C5" w:rsidP="005374B0">
            <w:pPr>
              <w:rPr>
                <w:b/>
                <w:sz w:val="22"/>
                <w:szCs w:val="22"/>
              </w:rPr>
            </w:pPr>
          </w:p>
          <w:p w:rsidR="00D708C5" w:rsidRPr="005D4D66" w:rsidRDefault="00D708C5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1031"/>
        </w:trPr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:rsidR="009B51F7" w:rsidRPr="005D4D66" w:rsidRDefault="009B51F7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vAlign w:val="center"/>
          </w:tcPr>
          <w:p w:rsidR="009B51F7" w:rsidRPr="005D4D66" w:rsidRDefault="00A979D3" w:rsidP="00A979D3">
            <w:r w:rsidRPr="005D4D66">
              <w:t>Java Programs using control structures</w:t>
            </w:r>
          </w:p>
        </w:tc>
        <w:tc>
          <w:tcPr>
            <w:tcW w:w="1200" w:type="pct"/>
            <w:tcBorders>
              <w:bottom w:val="single" w:sz="4" w:space="0" w:color="auto"/>
            </w:tcBorders>
            <w:vAlign w:val="center"/>
          </w:tcPr>
          <w:p w:rsidR="00A979D3" w:rsidRPr="005D4D66" w:rsidRDefault="00A979D3" w:rsidP="00A979D3">
            <w:pPr>
              <w:ind w:left="347" w:right="62" w:hanging="284"/>
            </w:pPr>
            <w:r w:rsidRPr="005D4D66">
              <w:t>Implement Java programs using control structures</w:t>
            </w:r>
          </w:p>
          <w:p w:rsidR="009B51F7" w:rsidRPr="005D4D66" w:rsidRDefault="00A6719C" w:rsidP="00A20B0A">
            <w:pPr>
              <w:autoSpaceDE w:val="0"/>
              <w:autoSpaceDN w:val="0"/>
              <w:adjustRightInd w:val="0"/>
              <w:ind w:left="347" w:right="62" w:hanging="284"/>
            </w:pPr>
            <w:r w:rsidRPr="005D4D66">
              <w:t xml:space="preserve"> 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vAlign w:val="center"/>
          </w:tcPr>
          <w:p w:rsidR="009B51F7" w:rsidRPr="005D4D66" w:rsidRDefault="009B51F7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vAlign w:val="center"/>
          </w:tcPr>
          <w:p w:rsidR="009B51F7" w:rsidRPr="005D4D66" w:rsidRDefault="009B51F7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9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vAlign w:val="center"/>
          </w:tcPr>
          <w:p w:rsidR="009B51F7" w:rsidRPr="005D4D66" w:rsidRDefault="009B51F7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9B51F7" w:rsidRPr="005D4D66" w:rsidRDefault="009B51F7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:rsidR="009B51F7" w:rsidRPr="005D4D66" w:rsidRDefault="009B51F7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66"/>
        </w:trPr>
        <w:tc>
          <w:tcPr>
            <w:tcW w:w="264" w:type="pct"/>
            <w:tcBorders>
              <w:top w:val="single" w:sz="4" w:space="0" w:color="auto"/>
            </w:tcBorders>
            <w:vAlign w:val="center"/>
          </w:tcPr>
          <w:p w:rsidR="007602D1" w:rsidRPr="005D4D66" w:rsidRDefault="00A6719C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4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vAlign w:val="center"/>
          </w:tcPr>
          <w:p w:rsidR="007602D1" w:rsidRPr="005D4D66" w:rsidRDefault="00A979D3" w:rsidP="009742DC">
            <w:r w:rsidRPr="005D4D66">
              <w:t xml:space="preserve">Java Programs using arrays and </w:t>
            </w:r>
            <w:proofErr w:type="spellStart"/>
            <w:r w:rsidRPr="005D4D66">
              <w:t>StringBuffer</w:t>
            </w:r>
            <w:proofErr w:type="spellEnd"/>
          </w:p>
        </w:tc>
        <w:tc>
          <w:tcPr>
            <w:tcW w:w="1200" w:type="pct"/>
            <w:tcBorders>
              <w:top w:val="single" w:sz="4" w:space="0" w:color="auto"/>
            </w:tcBorders>
            <w:vAlign w:val="center"/>
          </w:tcPr>
          <w:p w:rsidR="00A979D3" w:rsidRPr="005D4D66" w:rsidRDefault="00A979D3" w:rsidP="00A979D3">
            <w:pPr>
              <w:ind w:left="347" w:right="62" w:hanging="284"/>
            </w:pPr>
            <w:r w:rsidRPr="005D4D66">
              <w:t>a) To search for an element in a given list of elements using binary search mechanism.</w:t>
            </w:r>
          </w:p>
          <w:p w:rsidR="00A979D3" w:rsidRPr="005D4D66" w:rsidRDefault="00A979D3" w:rsidP="00A979D3">
            <w:pPr>
              <w:ind w:left="347" w:right="62" w:hanging="284"/>
            </w:pPr>
            <w:r w:rsidRPr="005D4D66">
              <w:t>b) To sort for an element in a given list of elements using bubble sort</w:t>
            </w:r>
          </w:p>
          <w:p w:rsidR="007602D1" w:rsidRPr="005D4D66" w:rsidRDefault="00A979D3" w:rsidP="00A979D3">
            <w:pPr>
              <w:ind w:left="347" w:right="62" w:hanging="284"/>
            </w:pPr>
            <w:r w:rsidRPr="005D4D66">
              <w:t xml:space="preserve">c) To delete, remove character using </w:t>
            </w:r>
            <w:proofErr w:type="spellStart"/>
            <w:r w:rsidRPr="005D4D66">
              <w:t>StringBuffer</w:t>
            </w:r>
            <w:proofErr w:type="spellEnd"/>
          </w:p>
        </w:tc>
        <w:tc>
          <w:tcPr>
            <w:tcW w:w="449" w:type="pct"/>
            <w:tcBorders>
              <w:top w:val="single" w:sz="4" w:space="0" w:color="auto"/>
            </w:tcBorders>
            <w:vAlign w:val="center"/>
          </w:tcPr>
          <w:p w:rsidR="007602D1" w:rsidRPr="005D4D66" w:rsidRDefault="007602D1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  <w:p w:rsidR="007602D1" w:rsidRPr="005D4D66" w:rsidRDefault="007602D1" w:rsidP="005374B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49" w:type="pct"/>
            <w:tcBorders>
              <w:top w:val="single" w:sz="4" w:space="0" w:color="auto"/>
            </w:tcBorders>
            <w:vAlign w:val="center"/>
          </w:tcPr>
          <w:p w:rsidR="007602D1" w:rsidRPr="005D4D66" w:rsidRDefault="009B51F7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2</w:t>
            </w:r>
          </w:p>
        </w:tc>
        <w:tc>
          <w:tcPr>
            <w:tcW w:w="549" w:type="pct"/>
            <w:tcBorders>
              <w:top w:val="single" w:sz="4" w:space="0" w:color="auto"/>
            </w:tcBorders>
            <w:vAlign w:val="center"/>
          </w:tcPr>
          <w:p w:rsidR="007602D1" w:rsidRPr="005D4D66" w:rsidRDefault="00952211" w:rsidP="009424FD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0-08-24</w:t>
            </w: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7602D1" w:rsidRPr="005D4D66" w:rsidRDefault="007602D1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  <w:tcBorders>
              <w:top w:val="single" w:sz="4" w:space="0" w:color="auto"/>
            </w:tcBorders>
          </w:tcPr>
          <w:p w:rsidR="007602D1" w:rsidRPr="005D4D66" w:rsidRDefault="007602D1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93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5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A979D3">
            <w:r w:rsidRPr="005D4D66">
              <w:t>Java Programs using class, object, method overloading and constructor</w:t>
            </w:r>
          </w:p>
        </w:tc>
        <w:tc>
          <w:tcPr>
            <w:tcW w:w="1200" w:type="pct"/>
            <w:vAlign w:val="center"/>
          </w:tcPr>
          <w:p w:rsidR="007330C2" w:rsidRPr="005D4D66" w:rsidRDefault="007330C2" w:rsidP="00036B4B">
            <w:pPr>
              <w:ind w:left="347" w:right="62" w:hanging="284"/>
            </w:pPr>
            <w:r w:rsidRPr="005D4D66">
              <w:t>a) To implement class mechanism. Create a class, methods and invoke them inside main method.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>b) To implement method overloading.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>c) To implement constructor.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>d)  To implement constructor overloading.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5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93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6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9742DC">
            <w:r w:rsidRPr="005D4D66">
              <w:t>Java Programs using Inheritance</w:t>
            </w:r>
          </w:p>
        </w:tc>
        <w:tc>
          <w:tcPr>
            <w:tcW w:w="1200" w:type="pct"/>
            <w:vAlign w:val="center"/>
          </w:tcPr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a) To implement Single Inheritance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b) To implement </w:t>
            </w:r>
            <w:proofErr w:type="spellStart"/>
            <w:r w:rsidRPr="005D4D66">
              <w:t>multi level</w:t>
            </w:r>
            <w:proofErr w:type="spellEnd"/>
            <w:r w:rsidRPr="005D4D66">
              <w:t xml:space="preserve"> Inheritance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>c) To find areas of different shapes using abstract class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8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07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7</w:t>
            </w:r>
          </w:p>
        </w:tc>
        <w:tc>
          <w:tcPr>
            <w:tcW w:w="1075" w:type="pct"/>
            <w:vAlign w:val="center"/>
          </w:tcPr>
          <w:p w:rsidR="007330C2" w:rsidRPr="005D4D66" w:rsidRDefault="00E15AD4" w:rsidP="009742DC">
            <w:r w:rsidRPr="005D4D66">
              <w:t>Revision of above concepts</w:t>
            </w:r>
          </w:p>
        </w:tc>
        <w:tc>
          <w:tcPr>
            <w:tcW w:w="1200" w:type="pct"/>
            <w:vAlign w:val="center"/>
          </w:tcPr>
          <w:p w:rsidR="007330C2" w:rsidRPr="005D4D66" w:rsidRDefault="00A979D3" w:rsidP="00036B4B">
            <w:pPr>
              <w:autoSpaceDE w:val="0"/>
              <w:autoSpaceDN w:val="0"/>
              <w:adjustRightInd w:val="0"/>
              <w:ind w:left="347" w:right="62" w:hanging="284"/>
            </w:pPr>
            <w:r w:rsidRPr="005D4D66">
              <w:t xml:space="preserve">Data types, Programming concepts, class, object, overloading, constructor and </w:t>
            </w:r>
            <w:r w:rsidRPr="005D4D66">
              <w:lastRenderedPageBreak/>
              <w:t>Inheritance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1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1626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lastRenderedPageBreak/>
              <w:t>8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9742DC">
            <w:r w:rsidRPr="005D4D66">
              <w:t>Java Programs using Interfaces</w:t>
            </w:r>
          </w:p>
        </w:tc>
        <w:tc>
          <w:tcPr>
            <w:tcW w:w="1200" w:type="pct"/>
            <w:vAlign w:val="center"/>
          </w:tcPr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a) </w:t>
            </w:r>
            <w:r w:rsidR="00E15AD4" w:rsidRPr="005D4D66">
              <w:t>Implement an</w:t>
            </w:r>
            <w:r w:rsidRPr="005D4D66">
              <w:t xml:space="preserve"> example for “super” keyword.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b) To implement Interface.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>c) To  implements Runtime  polymorphism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4</w:t>
            </w:r>
          </w:p>
        </w:tc>
        <w:tc>
          <w:tcPr>
            <w:tcW w:w="549" w:type="pct"/>
            <w:vAlign w:val="center"/>
          </w:tcPr>
          <w:p w:rsidR="007330C2" w:rsidRPr="005D4D66" w:rsidRDefault="00952211" w:rsidP="009424FD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4-09-24</w:t>
            </w: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07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9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9742DC">
            <w:r w:rsidRPr="005D4D66">
              <w:t>Java Programs using Exception Handling</w:t>
            </w:r>
          </w:p>
        </w:tc>
        <w:tc>
          <w:tcPr>
            <w:tcW w:w="1200" w:type="pct"/>
            <w:vAlign w:val="center"/>
          </w:tcPr>
          <w:p w:rsidR="007330C2" w:rsidRPr="005D4D66" w:rsidRDefault="007330C2" w:rsidP="00036B4B">
            <w:pPr>
              <w:pStyle w:val="ListParagraph"/>
              <w:numPr>
                <w:ilvl w:val="0"/>
                <w:numId w:val="2"/>
              </w:numPr>
              <w:ind w:left="347" w:right="62" w:hanging="284"/>
            </w:pPr>
            <w:r w:rsidRPr="005D4D66">
              <w:t xml:space="preserve">To describes exception handling  mechanism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b) Illustrating Multiple catch clauses </w:t>
            </w:r>
          </w:p>
          <w:p w:rsidR="007330C2" w:rsidRPr="005D4D66" w:rsidRDefault="007330C2" w:rsidP="00036B4B">
            <w:pPr>
              <w:pStyle w:val="ListParagraph"/>
              <w:numPr>
                <w:ilvl w:val="0"/>
                <w:numId w:val="1"/>
              </w:numPr>
              <w:ind w:left="347" w:right="62" w:hanging="284"/>
            </w:pPr>
            <w:r w:rsidRPr="005D4D66">
              <w:t xml:space="preserve">To create Java Built-in Exceptions </w:t>
            </w:r>
          </w:p>
          <w:p w:rsidR="007330C2" w:rsidRPr="005D4D66" w:rsidRDefault="007330C2" w:rsidP="00036B4B">
            <w:pPr>
              <w:pStyle w:val="ListParagraph"/>
              <w:numPr>
                <w:ilvl w:val="0"/>
                <w:numId w:val="1"/>
              </w:numPr>
              <w:ind w:left="347" w:right="62" w:hanging="284"/>
            </w:pPr>
            <w:r w:rsidRPr="005D4D66">
              <w:t>To create Java User Defined Exception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7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07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0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9742DC">
            <w:r w:rsidRPr="005D4D66">
              <w:t>Java Programs using Packages</w:t>
            </w:r>
          </w:p>
        </w:tc>
        <w:tc>
          <w:tcPr>
            <w:tcW w:w="1200" w:type="pct"/>
          </w:tcPr>
          <w:p w:rsidR="007330C2" w:rsidRPr="005D4D66" w:rsidRDefault="007330C2" w:rsidP="00036B4B">
            <w:pPr>
              <w:pStyle w:val="ListParagraph"/>
              <w:widowControl w:val="0"/>
              <w:numPr>
                <w:ilvl w:val="0"/>
                <w:numId w:val="3"/>
              </w:numPr>
              <w:ind w:left="347" w:right="62" w:hanging="284"/>
              <w:contextualSpacing w:val="0"/>
              <w:rPr>
                <w:b/>
              </w:rPr>
            </w:pPr>
            <w:r w:rsidRPr="005D4D66">
              <w:t>To import and use the user defined packages.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b) To import and use the user defined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   packages with jar file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C) To explore the following classes </w:t>
            </w:r>
          </w:p>
          <w:p w:rsidR="007330C2" w:rsidRPr="005D4D66" w:rsidRDefault="007330C2" w:rsidP="00036B4B">
            <w:pPr>
              <w:pStyle w:val="ListParagraph"/>
              <w:ind w:left="347" w:right="62" w:hanging="284"/>
            </w:pPr>
            <w:r w:rsidRPr="005D4D66">
              <w:t xml:space="preserve">           i) Formatter class</w:t>
            </w:r>
          </w:p>
          <w:p w:rsidR="007330C2" w:rsidRPr="005D4D66" w:rsidRDefault="007330C2" w:rsidP="00036B4B">
            <w:pPr>
              <w:pStyle w:val="ListParagraph"/>
              <w:ind w:left="347" w:right="62" w:hanging="284"/>
            </w:pPr>
            <w:r w:rsidRPr="005D4D66">
              <w:t xml:space="preserve">           ii) Random Class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            iii) Formatting for Date/Time in Java  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742DC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0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4379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lastRenderedPageBreak/>
              <w:t>11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CA1D32">
            <w:r w:rsidRPr="005D4D66">
              <w:t>Java Programs using Threads</w:t>
            </w:r>
          </w:p>
        </w:tc>
        <w:tc>
          <w:tcPr>
            <w:tcW w:w="1200" w:type="pct"/>
          </w:tcPr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a) Create threads by extending Thread class. First thread display  “Good Morning “every 1 sec, the second thread displays “Hello “every 2 seconds and the third display “Welcome” every 3 seconds,(Repeat the same by implementing Runnable)  </w:t>
            </w:r>
          </w:p>
          <w:p w:rsidR="007330C2" w:rsidRPr="005D4D66" w:rsidRDefault="007330C2" w:rsidP="00036B4B">
            <w:pPr>
              <w:ind w:left="347" w:right="62" w:hanging="284"/>
            </w:pPr>
            <w:r w:rsidRPr="005D4D66">
              <w:t xml:space="preserve">illustrating </w:t>
            </w:r>
          </w:p>
          <w:p w:rsidR="007330C2" w:rsidRPr="005D4D66" w:rsidRDefault="007330C2" w:rsidP="00036B4B">
            <w:pPr>
              <w:ind w:left="347" w:right="62" w:hanging="284"/>
              <w:rPr>
                <w:b/>
              </w:rPr>
            </w:pPr>
            <w:r w:rsidRPr="005D4D66">
              <w:t>b) To implement</w:t>
            </w:r>
            <w:r w:rsidRPr="005D4D66">
              <w:rPr>
                <w:b/>
              </w:rPr>
              <w:t xml:space="preserve"> Alive</w:t>
            </w:r>
            <w:r w:rsidRPr="005D4D66">
              <w:t xml:space="preserve"> and </w:t>
            </w:r>
            <w:r w:rsidRPr="005D4D66">
              <w:rPr>
                <w:b/>
              </w:rPr>
              <w:t>join ()</w:t>
            </w:r>
          </w:p>
          <w:p w:rsidR="007330C2" w:rsidRPr="005D4D66" w:rsidRDefault="007330C2" w:rsidP="008F1C08">
            <w:pPr>
              <w:ind w:left="347" w:right="62" w:hanging="284"/>
              <w:rPr>
                <w:lang w:eastAsia="en-IN"/>
              </w:rPr>
            </w:pPr>
            <w:r w:rsidRPr="005D4D66">
              <w:t xml:space="preserve">c) Illustrating Daemon Threads.  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07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2</w:t>
            </w:r>
          </w:p>
        </w:tc>
        <w:tc>
          <w:tcPr>
            <w:tcW w:w="1075" w:type="pct"/>
            <w:vAlign w:val="center"/>
          </w:tcPr>
          <w:p w:rsidR="007330C2" w:rsidRPr="005D4D66" w:rsidRDefault="00A979D3" w:rsidP="00CA1D32">
            <w:r w:rsidRPr="005D4D66">
              <w:t xml:space="preserve">Java Programs using List, </w:t>
            </w:r>
            <w:proofErr w:type="spellStart"/>
            <w:r w:rsidRPr="005D4D66">
              <w:t>hashset</w:t>
            </w:r>
            <w:proofErr w:type="spellEnd"/>
            <w:r w:rsidRPr="005D4D66">
              <w:t xml:space="preserve"> and queue</w:t>
            </w:r>
          </w:p>
        </w:tc>
        <w:tc>
          <w:tcPr>
            <w:tcW w:w="1200" w:type="pct"/>
          </w:tcPr>
          <w:p w:rsidR="007330C2" w:rsidRPr="005D4D66" w:rsidRDefault="007330C2" w:rsidP="00036B4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ind w:left="347" w:right="62" w:hanging="284"/>
              <w:contextualSpacing w:val="0"/>
            </w:pPr>
            <w:r w:rsidRPr="005D4D66">
              <w:t xml:space="preserve">Implement the programs using </w:t>
            </w:r>
            <w:proofErr w:type="spellStart"/>
            <w:r w:rsidRPr="005D4D66">
              <w:t>ArrayList</w:t>
            </w:r>
            <w:proofErr w:type="spellEnd"/>
            <w:r w:rsidRPr="005D4D66">
              <w:t xml:space="preserve"> class</w:t>
            </w:r>
          </w:p>
          <w:p w:rsidR="007330C2" w:rsidRPr="005D4D66" w:rsidRDefault="007330C2" w:rsidP="00036B4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ind w:left="347" w:right="62" w:hanging="284"/>
              <w:contextualSpacing w:val="0"/>
            </w:pPr>
            <w:r w:rsidRPr="005D4D66">
              <w:t xml:space="preserve">Implement the programs using </w:t>
            </w:r>
            <w:proofErr w:type="spellStart"/>
            <w:r w:rsidRPr="005D4D66">
              <w:t>HashSet</w:t>
            </w:r>
            <w:proofErr w:type="spellEnd"/>
            <w:r w:rsidRPr="005D4D66">
              <w:t xml:space="preserve"> class</w:t>
            </w:r>
          </w:p>
          <w:p w:rsidR="007330C2" w:rsidRPr="005D4D66" w:rsidRDefault="007330C2" w:rsidP="008F1C0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ind w:left="347" w:right="62" w:hanging="284"/>
              <w:contextualSpacing w:val="0"/>
            </w:pPr>
            <w:r w:rsidRPr="005D4D66">
              <w:rPr>
                <w:rFonts w:eastAsia="Bookman Old Style"/>
              </w:rPr>
              <w:t xml:space="preserve">Implement the programs using </w:t>
            </w:r>
            <w:proofErr w:type="spellStart"/>
            <w:r w:rsidRPr="005D4D66">
              <w:rPr>
                <w:rFonts w:eastAsia="Bookman Old Style"/>
              </w:rPr>
              <w:t>PriorityQueue</w:t>
            </w:r>
            <w:proofErr w:type="spellEnd"/>
            <w:r w:rsidRPr="005D4D66">
              <w:rPr>
                <w:rFonts w:eastAsia="Bookman Old Style"/>
              </w:rPr>
              <w:t xml:space="preserve"> class 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6</w:t>
            </w:r>
          </w:p>
        </w:tc>
        <w:tc>
          <w:tcPr>
            <w:tcW w:w="549" w:type="pct"/>
            <w:vAlign w:val="center"/>
          </w:tcPr>
          <w:p w:rsidR="007330C2" w:rsidRPr="005D4D66" w:rsidRDefault="00952211" w:rsidP="009424FD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9-10-24</w:t>
            </w: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07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3</w:t>
            </w:r>
          </w:p>
        </w:tc>
        <w:tc>
          <w:tcPr>
            <w:tcW w:w="1075" w:type="pct"/>
            <w:vAlign w:val="center"/>
          </w:tcPr>
          <w:p w:rsidR="007330C2" w:rsidRPr="005D4D66" w:rsidRDefault="00E15AD4" w:rsidP="00CA1D32">
            <w:r w:rsidRPr="005D4D66">
              <w:t>Revision of above concepts</w:t>
            </w:r>
          </w:p>
        </w:tc>
        <w:tc>
          <w:tcPr>
            <w:tcW w:w="1200" w:type="pct"/>
          </w:tcPr>
          <w:p w:rsidR="007330C2" w:rsidRPr="005D4D66" w:rsidRDefault="00A979D3" w:rsidP="008F1C08">
            <w:pPr>
              <w:autoSpaceDE w:val="0"/>
              <w:autoSpaceDN w:val="0"/>
              <w:adjustRightInd w:val="0"/>
              <w:ind w:left="205" w:right="62"/>
              <w:rPr>
                <w:lang w:eastAsia="en-IN"/>
              </w:rPr>
            </w:pPr>
            <w:r w:rsidRPr="005D4D66">
              <w:rPr>
                <w:lang w:eastAsia="en-IN"/>
              </w:rPr>
              <w:t>Interfaces Exceptions, Packages, Threads, Lists, hash sets and queues</w:t>
            </w: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9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9424F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  <w:tr w:rsidR="00A7455D" w:rsidRPr="005D4D66" w:rsidTr="00A7455D">
        <w:trPr>
          <w:trHeight w:val="507"/>
        </w:trPr>
        <w:tc>
          <w:tcPr>
            <w:tcW w:w="264" w:type="pct"/>
            <w:vAlign w:val="center"/>
          </w:tcPr>
          <w:p w:rsidR="007330C2" w:rsidRPr="005D4D66" w:rsidRDefault="007330C2" w:rsidP="00036B4B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14</w:t>
            </w:r>
          </w:p>
        </w:tc>
        <w:tc>
          <w:tcPr>
            <w:tcW w:w="1075" w:type="pct"/>
            <w:vAlign w:val="center"/>
          </w:tcPr>
          <w:p w:rsidR="007330C2" w:rsidRPr="005D4D66" w:rsidRDefault="007330C2" w:rsidP="00CA1D32">
            <w:r w:rsidRPr="005D4D66">
              <w:t>Internal Exam</w:t>
            </w:r>
          </w:p>
        </w:tc>
        <w:tc>
          <w:tcPr>
            <w:tcW w:w="1200" w:type="pct"/>
          </w:tcPr>
          <w:p w:rsidR="007330C2" w:rsidRPr="005D4D66" w:rsidRDefault="007330C2" w:rsidP="00A20B0A">
            <w:pPr>
              <w:autoSpaceDE w:val="0"/>
              <w:autoSpaceDN w:val="0"/>
              <w:adjustRightInd w:val="0"/>
              <w:ind w:left="347" w:right="62" w:hanging="284"/>
              <w:rPr>
                <w:lang w:eastAsia="en-IN"/>
              </w:rPr>
            </w:pPr>
          </w:p>
        </w:tc>
        <w:tc>
          <w:tcPr>
            <w:tcW w:w="4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3</w:t>
            </w:r>
          </w:p>
        </w:tc>
        <w:tc>
          <w:tcPr>
            <w:tcW w:w="549" w:type="pct"/>
            <w:vAlign w:val="center"/>
          </w:tcPr>
          <w:p w:rsidR="007330C2" w:rsidRPr="005D4D66" w:rsidRDefault="007330C2" w:rsidP="005374B0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42</w:t>
            </w:r>
          </w:p>
        </w:tc>
        <w:tc>
          <w:tcPr>
            <w:tcW w:w="549" w:type="pct"/>
            <w:vAlign w:val="center"/>
          </w:tcPr>
          <w:p w:rsidR="007330C2" w:rsidRPr="005D4D66" w:rsidRDefault="00952211" w:rsidP="009424FD">
            <w:pPr>
              <w:jc w:val="center"/>
              <w:rPr>
                <w:sz w:val="22"/>
                <w:szCs w:val="22"/>
              </w:rPr>
            </w:pPr>
            <w:r w:rsidRPr="005D4D66">
              <w:rPr>
                <w:sz w:val="22"/>
                <w:szCs w:val="22"/>
              </w:rPr>
              <w:t>26-11-24</w:t>
            </w:r>
          </w:p>
        </w:tc>
        <w:tc>
          <w:tcPr>
            <w:tcW w:w="500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  <w:tc>
          <w:tcPr>
            <w:tcW w:w="414" w:type="pct"/>
          </w:tcPr>
          <w:p w:rsidR="007330C2" w:rsidRPr="005D4D66" w:rsidRDefault="007330C2" w:rsidP="005374B0">
            <w:pPr>
              <w:rPr>
                <w:b/>
                <w:sz w:val="22"/>
                <w:szCs w:val="22"/>
              </w:rPr>
            </w:pPr>
          </w:p>
        </w:tc>
      </w:tr>
    </w:tbl>
    <w:p w:rsidR="00B175D4" w:rsidRPr="001D1610" w:rsidRDefault="009B51F7">
      <w:pPr>
        <w:rPr>
          <w:rFonts w:ascii="Bookman Old Style" w:hAnsi="Bookman Old Style"/>
          <w:sz w:val="22"/>
          <w:szCs w:val="22"/>
        </w:rPr>
      </w:pPr>
      <w:r w:rsidRPr="001D1610">
        <w:rPr>
          <w:rFonts w:ascii="Bookman Old Style" w:hAnsi="Bookman Old Style"/>
          <w:sz w:val="22"/>
          <w:szCs w:val="22"/>
        </w:rPr>
        <w:tab/>
      </w:r>
    </w:p>
    <w:p w:rsidR="00B175D4" w:rsidRPr="001D1610" w:rsidRDefault="00B175D4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93665B">
      <w:pPr>
        <w:rPr>
          <w:rFonts w:ascii="Bookman Old Style" w:hAnsi="Bookman Old Style"/>
          <w:sz w:val="22"/>
          <w:szCs w:val="22"/>
        </w:rPr>
      </w:pPr>
      <w:r w:rsidRPr="001D1610">
        <w:rPr>
          <w:sz w:val="28"/>
          <w:szCs w:val="28"/>
        </w:rPr>
        <w:t xml:space="preserve">IDE Tool:  </w:t>
      </w:r>
      <w:r w:rsidR="00A7455D" w:rsidRPr="001D1610">
        <w:rPr>
          <w:sz w:val="28"/>
          <w:szCs w:val="28"/>
        </w:rPr>
        <w:t xml:space="preserve">VS </w:t>
      </w:r>
      <w:r w:rsidR="00A7455D">
        <w:rPr>
          <w:sz w:val="28"/>
          <w:szCs w:val="28"/>
        </w:rPr>
        <w:t>Code</w:t>
      </w:r>
      <w:r w:rsidR="00A7455D" w:rsidRPr="001D1610">
        <w:rPr>
          <w:sz w:val="28"/>
          <w:szCs w:val="28"/>
        </w:rPr>
        <w:t xml:space="preserve"> </w:t>
      </w:r>
      <w:r w:rsidR="00A7455D">
        <w:rPr>
          <w:sz w:val="28"/>
          <w:szCs w:val="28"/>
        </w:rPr>
        <w:t>/</w:t>
      </w:r>
      <w:r w:rsidR="00215F6C" w:rsidRPr="001D1610">
        <w:rPr>
          <w:sz w:val="28"/>
          <w:szCs w:val="28"/>
        </w:rPr>
        <w:t xml:space="preserve">Online Compiler / </w:t>
      </w:r>
      <w:r w:rsidR="00A7455D">
        <w:rPr>
          <w:sz w:val="28"/>
          <w:szCs w:val="28"/>
        </w:rPr>
        <w:t xml:space="preserve">Notepad/ Any text editor </w:t>
      </w:r>
    </w:p>
    <w:p w:rsidR="00B175D4" w:rsidRPr="001D1610" w:rsidRDefault="00B175D4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B175D4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B175D4">
      <w:pPr>
        <w:rPr>
          <w:rFonts w:ascii="Bookman Old Style" w:hAnsi="Bookman Old Style"/>
          <w:sz w:val="22"/>
          <w:szCs w:val="22"/>
        </w:rPr>
      </w:pPr>
    </w:p>
    <w:p w:rsidR="00B175D4" w:rsidRPr="001D1610" w:rsidRDefault="00B50C0A">
      <w:pPr>
        <w:rPr>
          <w:rFonts w:ascii="Bookman Old Style" w:hAnsi="Bookman Old Style"/>
          <w:sz w:val="22"/>
          <w:szCs w:val="22"/>
        </w:rPr>
      </w:pPr>
      <w:r w:rsidRPr="001D1610">
        <w:rPr>
          <w:rFonts w:ascii="Bookman Old Style" w:hAnsi="Bookman Old Style"/>
          <w:sz w:val="22"/>
          <w:szCs w:val="22"/>
        </w:rPr>
        <w:t xml:space="preserve">  </w:t>
      </w:r>
      <w:r w:rsidRPr="001D1610">
        <w:rPr>
          <w:rFonts w:ascii="Bookman Old Style" w:hAnsi="Bookman Old Style"/>
          <w:b/>
          <w:sz w:val="22"/>
          <w:szCs w:val="22"/>
        </w:rPr>
        <w:t xml:space="preserve">     Signature of the Faculty</w:t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</w:r>
      <w:r w:rsidRPr="001D1610">
        <w:rPr>
          <w:rFonts w:ascii="Bookman Old Style" w:hAnsi="Bookman Old Style"/>
          <w:b/>
          <w:sz w:val="22"/>
          <w:szCs w:val="22"/>
        </w:rPr>
        <w:tab/>
        <w:t xml:space="preserve">   Signature of the HOD</w:t>
      </w:r>
    </w:p>
    <w:sectPr w:rsidR="00B175D4" w:rsidRPr="001D1610" w:rsidSect="00CF7560">
      <w:headerReference w:type="default" r:id="rId9"/>
      <w:footerReference w:type="default" r:id="rId10"/>
      <w:pgSz w:w="16839" w:h="11907" w:orient="landscape" w:code="9"/>
      <w:pgMar w:top="1418" w:right="1440" w:bottom="72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160E" w:rsidRDefault="00A8160E">
      <w:r>
        <w:separator/>
      </w:r>
    </w:p>
  </w:endnote>
  <w:endnote w:type="continuationSeparator" w:id="0">
    <w:p w:rsidR="00A8160E" w:rsidRDefault="00A81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75D4" w:rsidRDefault="004A1BBF" w:rsidP="005374B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 w:rsidR="00B50C0A">
      <w:rPr>
        <w:color w:val="000000"/>
      </w:rPr>
      <w:instrText>PAGE</w:instrText>
    </w:r>
    <w:r>
      <w:rPr>
        <w:color w:val="000000"/>
      </w:rPr>
      <w:fldChar w:fldCharType="separate"/>
    </w:r>
    <w:r w:rsidR="005D4D66">
      <w:rPr>
        <w:noProof/>
        <w:color w:val="000000"/>
      </w:rPr>
      <w:t>4</w:t>
    </w:r>
    <w:r>
      <w:rPr>
        <w:color w:val="000000"/>
      </w:rPr>
      <w:fldChar w:fldCharType="end"/>
    </w:r>
    <w:r w:rsidR="00B50C0A"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160E" w:rsidRDefault="00A8160E">
      <w:r>
        <w:separator/>
      </w:r>
    </w:p>
  </w:footnote>
  <w:footnote w:type="continuationSeparator" w:id="0">
    <w:p w:rsidR="00A8160E" w:rsidRDefault="00A816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75D4" w:rsidRPr="0093665B" w:rsidRDefault="0093665B" w:rsidP="0093665B">
    <w:pPr>
      <w:pStyle w:val="Header"/>
    </w:pPr>
    <w:r>
      <w:t>PVP SIDDHARTHA INSTITUTE OF TECHNOLOG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F4CD3"/>
    <w:multiLevelType w:val="hybridMultilevel"/>
    <w:tmpl w:val="D2FE131C"/>
    <w:lvl w:ilvl="0" w:tplc="51742DDC">
      <w:start w:val="1"/>
      <w:numFmt w:val="lowerLetter"/>
      <w:lvlText w:val="%1)"/>
      <w:lvlJc w:val="left"/>
      <w:pPr>
        <w:ind w:left="4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3" w:hanging="360"/>
      </w:pPr>
    </w:lvl>
    <w:lvl w:ilvl="2" w:tplc="4009001B" w:tentative="1">
      <w:start w:val="1"/>
      <w:numFmt w:val="lowerRoman"/>
      <w:lvlText w:val="%3."/>
      <w:lvlJc w:val="right"/>
      <w:pPr>
        <w:ind w:left="1863" w:hanging="180"/>
      </w:pPr>
    </w:lvl>
    <w:lvl w:ilvl="3" w:tplc="4009000F" w:tentative="1">
      <w:start w:val="1"/>
      <w:numFmt w:val="decimal"/>
      <w:lvlText w:val="%4."/>
      <w:lvlJc w:val="left"/>
      <w:pPr>
        <w:ind w:left="2583" w:hanging="360"/>
      </w:pPr>
    </w:lvl>
    <w:lvl w:ilvl="4" w:tplc="40090019" w:tentative="1">
      <w:start w:val="1"/>
      <w:numFmt w:val="lowerLetter"/>
      <w:lvlText w:val="%5."/>
      <w:lvlJc w:val="left"/>
      <w:pPr>
        <w:ind w:left="3303" w:hanging="360"/>
      </w:pPr>
    </w:lvl>
    <w:lvl w:ilvl="5" w:tplc="4009001B" w:tentative="1">
      <w:start w:val="1"/>
      <w:numFmt w:val="lowerRoman"/>
      <w:lvlText w:val="%6."/>
      <w:lvlJc w:val="right"/>
      <w:pPr>
        <w:ind w:left="4023" w:hanging="180"/>
      </w:pPr>
    </w:lvl>
    <w:lvl w:ilvl="6" w:tplc="4009000F" w:tentative="1">
      <w:start w:val="1"/>
      <w:numFmt w:val="decimal"/>
      <w:lvlText w:val="%7."/>
      <w:lvlJc w:val="left"/>
      <w:pPr>
        <w:ind w:left="4743" w:hanging="360"/>
      </w:pPr>
    </w:lvl>
    <w:lvl w:ilvl="7" w:tplc="40090019" w:tentative="1">
      <w:start w:val="1"/>
      <w:numFmt w:val="lowerLetter"/>
      <w:lvlText w:val="%8."/>
      <w:lvlJc w:val="left"/>
      <w:pPr>
        <w:ind w:left="5463" w:hanging="360"/>
      </w:pPr>
    </w:lvl>
    <w:lvl w:ilvl="8" w:tplc="4009001B" w:tentative="1">
      <w:start w:val="1"/>
      <w:numFmt w:val="lowerRoman"/>
      <w:lvlText w:val="%9."/>
      <w:lvlJc w:val="right"/>
      <w:pPr>
        <w:ind w:left="6183" w:hanging="180"/>
      </w:pPr>
    </w:lvl>
  </w:abstractNum>
  <w:abstractNum w:abstractNumId="1">
    <w:nsid w:val="4CE534E6"/>
    <w:multiLevelType w:val="hybridMultilevel"/>
    <w:tmpl w:val="AEE4FF5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8304F7"/>
    <w:multiLevelType w:val="hybridMultilevel"/>
    <w:tmpl w:val="86D8AC18"/>
    <w:lvl w:ilvl="0" w:tplc="40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2B3292"/>
    <w:multiLevelType w:val="hybridMultilevel"/>
    <w:tmpl w:val="5D608B16"/>
    <w:lvl w:ilvl="0" w:tplc="2C4A926A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5" w:hanging="360"/>
      </w:pPr>
    </w:lvl>
    <w:lvl w:ilvl="2" w:tplc="4009001B" w:tentative="1">
      <w:start w:val="1"/>
      <w:numFmt w:val="lowerRoman"/>
      <w:lvlText w:val="%3."/>
      <w:lvlJc w:val="right"/>
      <w:pPr>
        <w:ind w:left="1905" w:hanging="180"/>
      </w:pPr>
    </w:lvl>
    <w:lvl w:ilvl="3" w:tplc="4009000F" w:tentative="1">
      <w:start w:val="1"/>
      <w:numFmt w:val="decimal"/>
      <w:lvlText w:val="%4."/>
      <w:lvlJc w:val="left"/>
      <w:pPr>
        <w:ind w:left="2625" w:hanging="360"/>
      </w:pPr>
    </w:lvl>
    <w:lvl w:ilvl="4" w:tplc="40090019" w:tentative="1">
      <w:start w:val="1"/>
      <w:numFmt w:val="lowerLetter"/>
      <w:lvlText w:val="%5."/>
      <w:lvlJc w:val="left"/>
      <w:pPr>
        <w:ind w:left="3345" w:hanging="360"/>
      </w:pPr>
    </w:lvl>
    <w:lvl w:ilvl="5" w:tplc="4009001B" w:tentative="1">
      <w:start w:val="1"/>
      <w:numFmt w:val="lowerRoman"/>
      <w:lvlText w:val="%6."/>
      <w:lvlJc w:val="right"/>
      <w:pPr>
        <w:ind w:left="4065" w:hanging="180"/>
      </w:pPr>
    </w:lvl>
    <w:lvl w:ilvl="6" w:tplc="4009000F" w:tentative="1">
      <w:start w:val="1"/>
      <w:numFmt w:val="decimal"/>
      <w:lvlText w:val="%7."/>
      <w:lvlJc w:val="left"/>
      <w:pPr>
        <w:ind w:left="4785" w:hanging="360"/>
      </w:pPr>
    </w:lvl>
    <w:lvl w:ilvl="7" w:tplc="40090019" w:tentative="1">
      <w:start w:val="1"/>
      <w:numFmt w:val="lowerLetter"/>
      <w:lvlText w:val="%8."/>
      <w:lvlJc w:val="left"/>
      <w:pPr>
        <w:ind w:left="5505" w:hanging="360"/>
      </w:pPr>
    </w:lvl>
    <w:lvl w:ilvl="8" w:tplc="40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>
    <w:nsid w:val="7D1734B3"/>
    <w:multiLevelType w:val="hybridMultilevel"/>
    <w:tmpl w:val="8F0671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jc1MDE3MjQwNjJV0lEKTi0uzszPAykwqgUAtHYzHiwAAAA="/>
  </w:docVars>
  <w:rsids>
    <w:rsidRoot w:val="00B175D4"/>
    <w:rsid w:val="000534A3"/>
    <w:rsid w:val="00100A54"/>
    <w:rsid w:val="00120C41"/>
    <w:rsid w:val="00147FC2"/>
    <w:rsid w:val="001D1610"/>
    <w:rsid w:val="001D3968"/>
    <w:rsid w:val="0020305B"/>
    <w:rsid w:val="00203703"/>
    <w:rsid w:val="002078F6"/>
    <w:rsid w:val="00215F6C"/>
    <w:rsid w:val="00302C6C"/>
    <w:rsid w:val="00322783"/>
    <w:rsid w:val="003266C7"/>
    <w:rsid w:val="003A560C"/>
    <w:rsid w:val="003B1477"/>
    <w:rsid w:val="003C43D9"/>
    <w:rsid w:val="003C69FF"/>
    <w:rsid w:val="003D4B42"/>
    <w:rsid w:val="003D7F18"/>
    <w:rsid w:val="00406D45"/>
    <w:rsid w:val="00406DD1"/>
    <w:rsid w:val="0041010A"/>
    <w:rsid w:val="0043487E"/>
    <w:rsid w:val="004521F6"/>
    <w:rsid w:val="004653E3"/>
    <w:rsid w:val="00466957"/>
    <w:rsid w:val="004723B9"/>
    <w:rsid w:val="004A1BBF"/>
    <w:rsid w:val="004A5CF1"/>
    <w:rsid w:val="004F1573"/>
    <w:rsid w:val="005205A3"/>
    <w:rsid w:val="00535873"/>
    <w:rsid w:val="005374B0"/>
    <w:rsid w:val="005956C1"/>
    <w:rsid w:val="005B120D"/>
    <w:rsid w:val="005D4D66"/>
    <w:rsid w:val="006572E9"/>
    <w:rsid w:val="00657B9E"/>
    <w:rsid w:val="00676753"/>
    <w:rsid w:val="006803B9"/>
    <w:rsid w:val="006B0E0D"/>
    <w:rsid w:val="006C2A7A"/>
    <w:rsid w:val="007142CB"/>
    <w:rsid w:val="007209AE"/>
    <w:rsid w:val="007330C2"/>
    <w:rsid w:val="007602D1"/>
    <w:rsid w:val="007D2ED0"/>
    <w:rsid w:val="00822D0A"/>
    <w:rsid w:val="008455EC"/>
    <w:rsid w:val="008C7CE1"/>
    <w:rsid w:val="008F1C08"/>
    <w:rsid w:val="0093665B"/>
    <w:rsid w:val="009424FD"/>
    <w:rsid w:val="00942F63"/>
    <w:rsid w:val="00952211"/>
    <w:rsid w:val="00953D75"/>
    <w:rsid w:val="00963231"/>
    <w:rsid w:val="009A0244"/>
    <w:rsid w:val="009B51F7"/>
    <w:rsid w:val="009C7B5B"/>
    <w:rsid w:val="009F7AC2"/>
    <w:rsid w:val="00A20B0A"/>
    <w:rsid w:val="00A236C8"/>
    <w:rsid w:val="00A6719C"/>
    <w:rsid w:val="00A7455D"/>
    <w:rsid w:val="00A8160E"/>
    <w:rsid w:val="00A92BAC"/>
    <w:rsid w:val="00A979D3"/>
    <w:rsid w:val="00AD06DB"/>
    <w:rsid w:val="00AE02F9"/>
    <w:rsid w:val="00B175D4"/>
    <w:rsid w:val="00B218FE"/>
    <w:rsid w:val="00B37F00"/>
    <w:rsid w:val="00B50C0A"/>
    <w:rsid w:val="00B834D3"/>
    <w:rsid w:val="00B85203"/>
    <w:rsid w:val="00BF3399"/>
    <w:rsid w:val="00C76133"/>
    <w:rsid w:val="00CA1D32"/>
    <w:rsid w:val="00CB1C60"/>
    <w:rsid w:val="00CE5BAF"/>
    <w:rsid w:val="00CF7560"/>
    <w:rsid w:val="00D204E6"/>
    <w:rsid w:val="00D257A9"/>
    <w:rsid w:val="00D708C5"/>
    <w:rsid w:val="00D80FD4"/>
    <w:rsid w:val="00DD4BF8"/>
    <w:rsid w:val="00DF4CDB"/>
    <w:rsid w:val="00E02E10"/>
    <w:rsid w:val="00E15AD4"/>
    <w:rsid w:val="00E71147"/>
    <w:rsid w:val="00E76F8A"/>
    <w:rsid w:val="00E87411"/>
    <w:rsid w:val="00EB01E4"/>
    <w:rsid w:val="00EC6A6C"/>
    <w:rsid w:val="00F35950"/>
    <w:rsid w:val="00F70BE6"/>
    <w:rsid w:val="00F91A74"/>
    <w:rsid w:val="00F92C14"/>
    <w:rsid w:val="00FC50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AEA"/>
    <w:rPr>
      <w:lang w:eastAsia="en-US"/>
    </w:rPr>
  </w:style>
  <w:style w:type="paragraph" w:styleId="Heading1">
    <w:name w:val="heading 1"/>
    <w:basedOn w:val="Normal"/>
    <w:next w:val="Normal"/>
    <w:rsid w:val="0020305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20305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A4B3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75D57"/>
    <w:pPr>
      <w:keepNext/>
      <w:spacing w:before="240" w:after="60"/>
      <w:outlineLvl w:val="3"/>
    </w:pPr>
    <w:rPr>
      <w:b/>
      <w:bCs/>
      <w:sz w:val="28"/>
      <w:szCs w:val="28"/>
      <w:lang w:val="en-IN" w:eastAsia="en-IN"/>
    </w:rPr>
  </w:style>
  <w:style w:type="paragraph" w:styleId="Heading5">
    <w:name w:val="heading 5"/>
    <w:basedOn w:val="Normal"/>
    <w:next w:val="Normal"/>
    <w:rsid w:val="0020305B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20305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20305B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5B53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2451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A818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8C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818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8C6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6A4B3F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Default">
    <w:name w:val="Default"/>
    <w:rsid w:val="003713EF"/>
    <w:pPr>
      <w:autoSpaceDE w:val="0"/>
      <w:autoSpaceDN w:val="0"/>
      <w:adjustRightInd w:val="0"/>
    </w:pPr>
    <w:rPr>
      <w:color w:val="000000"/>
    </w:rPr>
  </w:style>
  <w:style w:type="paragraph" w:styleId="BodyText">
    <w:name w:val="Body Text"/>
    <w:basedOn w:val="Normal"/>
    <w:link w:val="BodyTextChar"/>
    <w:uiPriority w:val="1"/>
    <w:qFormat/>
    <w:rsid w:val="001C2DD4"/>
    <w:pPr>
      <w:widowControl w:val="0"/>
      <w:autoSpaceDE w:val="0"/>
      <w:autoSpaceDN w:val="0"/>
      <w:ind w:left="784"/>
    </w:pPr>
    <w:rPr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C2DD4"/>
    <w:rPr>
      <w:sz w:val="22"/>
      <w:szCs w:val="22"/>
      <w:lang w:val="en-US" w:eastAsia="en-US" w:bidi="en-US"/>
    </w:rPr>
  </w:style>
  <w:style w:type="paragraph" w:styleId="NoSpacing">
    <w:name w:val="No Spacing"/>
    <w:uiPriority w:val="1"/>
    <w:qFormat/>
    <w:rsid w:val="001C2DD4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rsid w:val="0020305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0305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20305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A5CF1"/>
    <w:pPr>
      <w:widowControl w:val="0"/>
      <w:autoSpaceDE w:val="0"/>
      <w:autoSpaceDN w:val="0"/>
    </w:pPr>
    <w:rPr>
      <w:sz w:val="22"/>
      <w:szCs w:val="22"/>
    </w:rPr>
  </w:style>
  <w:style w:type="paragraph" w:styleId="ListParagraph">
    <w:name w:val="List Paragraph"/>
    <w:aliases w:val="Citation List,List Paragraph1,1.1.1_List Paragraph,List_Paragraph,Multilevel para_II,Colorful List - Accent 1 Char,1.1.1_List Paragraph Char,List_Paragraph Char,Multilevel para_II Char,List Paragraph Char Char Char Char"/>
    <w:basedOn w:val="Normal"/>
    <w:link w:val="ListParagraphChar"/>
    <w:uiPriority w:val="34"/>
    <w:qFormat/>
    <w:rsid w:val="00D708C5"/>
    <w:pPr>
      <w:ind w:left="720"/>
      <w:contextualSpacing/>
    </w:pPr>
  </w:style>
  <w:style w:type="character" w:customStyle="1" w:styleId="ListParagraphChar">
    <w:name w:val="List Paragraph Char"/>
    <w:aliases w:val="Citation List Char,List Paragraph1 Char,1.1.1_List Paragraph Char1,List_Paragraph Char1,Multilevel para_II Char1,Colorful List - Accent 1 Char Char,1.1.1_List Paragraph Char Char,List_Paragraph Char Char,Multilevel para_II Char Char"/>
    <w:link w:val="ListParagraph"/>
    <w:uiPriority w:val="34"/>
    <w:qFormat/>
    <w:locked/>
    <w:rsid w:val="00B218FE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AEA"/>
    <w:rPr>
      <w:lang w:eastAsia="en-US"/>
    </w:rPr>
  </w:style>
  <w:style w:type="paragraph" w:styleId="Heading1">
    <w:name w:val="heading 1"/>
    <w:basedOn w:val="Normal"/>
    <w:next w:val="Normal"/>
    <w:rsid w:val="0020305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20305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A4B3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75D57"/>
    <w:pPr>
      <w:keepNext/>
      <w:spacing w:before="240" w:after="60"/>
      <w:outlineLvl w:val="3"/>
    </w:pPr>
    <w:rPr>
      <w:b/>
      <w:bCs/>
      <w:sz w:val="28"/>
      <w:szCs w:val="28"/>
      <w:lang w:val="en-IN" w:eastAsia="en-IN"/>
    </w:rPr>
  </w:style>
  <w:style w:type="paragraph" w:styleId="Heading5">
    <w:name w:val="heading 5"/>
    <w:basedOn w:val="Normal"/>
    <w:next w:val="Normal"/>
    <w:rsid w:val="0020305B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20305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20305B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5B53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2451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A818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8C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818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8C6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6A4B3F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Default">
    <w:name w:val="Default"/>
    <w:rsid w:val="003713EF"/>
    <w:pPr>
      <w:autoSpaceDE w:val="0"/>
      <w:autoSpaceDN w:val="0"/>
      <w:adjustRightInd w:val="0"/>
    </w:pPr>
    <w:rPr>
      <w:color w:val="000000"/>
    </w:rPr>
  </w:style>
  <w:style w:type="paragraph" w:styleId="BodyText">
    <w:name w:val="Body Text"/>
    <w:basedOn w:val="Normal"/>
    <w:link w:val="BodyTextChar"/>
    <w:uiPriority w:val="1"/>
    <w:qFormat/>
    <w:rsid w:val="001C2DD4"/>
    <w:pPr>
      <w:widowControl w:val="0"/>
      <w:autoSpaceDE w:val="0"/>
      <w:autoSpaceDN w:val="0"/>
      <w:ind w:left="784"/>
    </w:pPr>
    <w:rPr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C2DD4"/>
    <w:rPr>
      <w:sz w:val="22"/>
      <w:szCs w:val="22"/>
      <w:lang w:val="en-US" w:eastAsia="en-US" w:bidi="en-US"/>
    </w:rPr>
  </w:style>
  <w:style w:type="paragraph" w:styleId="NoSpacing">
    <w:name w:val="No Spacing"/>
    <w:uiPriority w:val="1"/>
    <w:qFormat/>
    <w:rsid w:val="001C2DD4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rsid w:val="0020305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0305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20305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A5CF1"/>
    <w:pPr>
      <w:widowControl w:val="0"/>
      <w:autoSpaceDE w:val="0"/>
      <w:autoSpaceDN w:val="0"/>
    </w:pPr>
    <w:rPr>
      <w:sz w:val="22"/>
      <w:szCs w:val="22"/>
    </w:rPr>
  </w:style>
  <w:style w:type="paragraph" w:styleId="ListParagraph">
    <w:name w:val="List Paragraph"/>
    <w:aliases w:val="Citation List,List Paragraph1,1.1.1_List Paragraph,List_Paragraph,Multilevel para_II,Colorful List - Accent 1 Char,1.1.1_List Paragraph Char,List_Paragraph Char,Multilevel para_II Char,List Paragraph Char Char Char Char"/>
    <w:basedOn w:val="Normal"/>
    <w:link w:val="ListParagraphChar"/>
    <w:uiPriority w:val="34"/>
    <w:qFormat/>
    <w:rsid w:val="00D708C5"/>
    <w:pPr>
      <w:ind w:left="720"/>
      <w:contextualSpacing/>
    </w:pPr>
  </w:style>
  <w:style w:type="character" w:customStyle="1" w:styleId="ListParagraphChar">
    <w:name w:val="List Paragraph Char"/>
    <w:aliases w:val="Citation List Char,List Paragraph1 Char,1.1.1_List Paragraph Char1,List_Paragraph Char1,Multilevel para_II Char1,Colorful List - Accent 1 Char Char,1.1.1_List Paragraph Char Char,List_Paragraph Char Char,Multilevel para_II Char Char"/>
    <w:link w:val="ListParagraph"/>
    <w:uiPriority w:val="34"/>
    <w:qFormat/>
    <w:locked/>
    <w:rsid w:val="00B218F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KuacvaEGgu0x3yFB8VKiLOX5Yw==">AMUW2mVXBOnG8680Do/wih9LAx/v9GzZymyJpPzpBXYou0GMOwTi/QXGJ4g7AcSI5iaaXqttN0tg9DM5SrKgB9DLHFEV1aTx8kTdduj3J1spc0wO6fUkeQraBNvjiBGe/lZbxCg8C6v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Windows User</cp:lastModifiedBy>
  <cp:revision>23</cp:revision>
  <cp:lastPrinted>2021-04-12T06:39:00Z</cp:lastPrinted>
  <dcterms:created xsi:type="dcterms:W3CDTF">2024-07-16T09:03:00Z</dcterms:created>
  <dcterms:modified xsi:type="dcterms:W3CDTF">2024-08-03T09:53:00Z</dcterms:modified>
</cp:coreProperties>
</file>